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E52078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571B5596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4EAF4BF5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7236A375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3529B5F7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7770CD12" w14:textId="77777777" w:rsidR="008A0AAA" w:rsidRPr="00D77269" w:rsidRDefault="008A0AAA" w:rsidP="008A0AAA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D77269">
        <w:rPr>
          <w:rFonts w:ascii="Arial" w:hAnsi="Arial" w:cs="Arial"/>
          <w:sz w:val="24"/>
          <w:szCs w:val="24"/>
        </w:rPr>
        <w:t>nr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F86851">
        <w:rPr>
          <w:rFonts w:ascii="Arial" w:hAnsi="Arial" w:cs="Arial"/>
          <w:sz w:val="24"/>
          <w:szCs w:val="24"/>
        </w:rPr>
        <w:t>ROPS.V.5.13.2023.IS</w:t>
      </w:r>
    </w:p>
    <w:p w14:paraId="3D7811A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424A96C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…</w:t>
      </w:r>
    </w:p>
    <w:p w14:paraId="53D5E9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0BAF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391114E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F5BE232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orzeczenia zakazu ubiegania się o zamówienie publiczne tytułem środka zapobiegawczego,</w:t>
      </w:r>
    </w:p>
    <w:p w14:paraId="630170CD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zawarcia z innymi wykonawcami porozumienia mającego na celu zakłócenie konkurencji,</w:t>
      </w:r>
    </w:p>
    <w:p w14:paraId="4951641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27A2E6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9 ust. 1 pkt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 </w:t>
      </w:r>
    </w:p>
    <w:p w14:paraId="34533A60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77F3529B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B50D6D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58D0F805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63C7C775" w14:textId="7777777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ć</w:t>
      </w:r>
    </w:p>
    <w:p w14:paraId="42EF2B23" w14:textId="77777777" w:rsidR="004C3C32" w:rsidRPr="008A0AAA" w:rsidRDefault="004C3C32" w:rsidP="008A0AAA">
      <w:bookmarkStart w:id="0" w:name="_GoBack"/>
      <w:bookmarkEnd w:id="0"/>
    </w:p>
    <w:sectPr w:rsidR="004C3C32" w:rsidRPr="008A0AA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83677F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2032DB2F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7A5710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55D53E12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08:18:00Z</cp:lastPrinted>
  <dcterms:created xsi:type="dcterms:W3CDTF">2023-10-23T08:26:00Z</dcterms:created>
  <dcterms:modified xsi:type="dcterms:W3CDTF">2023-10-2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